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Chemist Internship Position at [Company Name]</w:t>
      </w:r>
    </w:p>
    <w:bookmarkEnd w:id="20"/>
    <w:p>
      <w:pPr>
        <w:pStyle w:val="BodyText"/>
      </w:pPr>
      <w:r>
        <w:t xml:space="preserve">Dear Hiring Manager,</w:t>
      </w:r>
    </w:p>
    <w:p>
      <w:pPr>
        <w:pStyle w:val="BodyText"/>
      </w:pPr>
      <w:r>
        <w:t xml:space="preserve">As a dedicated and academically rigorous Chemistry student at McGill University in Montreal, I am writing with profound enthusiasm to express my interest in the Chemist Internship position at [Company Name], as advertised on [Platform where ad was found - e.g., LinkedIn, company website]. My deep passion for analytical chemistry, combined with my academic achievements and immersive experience within Montreal’s dynamic scientific ecosystem, aligns precisely with the innovative work your organization is known for in Canada’s biotechnology and pharmaceutical sector. I am eager to contribute my skills to a team that actively shapes the future of chemical science right here in Montreal.</w:t>
      </w:r>
    </w:p>
    <w:p>
      <w:pPr>
        <w:pStyle w:val="BodyText"/>
      </w:pPr>
      <w:r>
        <w:t xml:space="preserve">My academic journey at McGill has equipped me with a robust theoretical foundation and hands-on laboratory expertise directly relevant to the Chemist Internship role. Throughout my undergraduate program (BSc Chemistry, 2021-2024), I maintained a 3.8/4.0 GPA while completing advanced coursework in Organic Synthesis, Analytical Instrumentation (GC-MS, HPLC), Environmental Chemistry, and Pharmaceutical Analysis. My capstone research project under Professor Élise Dubois focused on developing sustainable solvent alternatives for pharmaceutical synthesis—a project deeply resonant with Montreal’s growing emphasis on green chemistry initiatives within companies like BioCanRx and the McGill Innovation Centre. I designed and executed experiments to evaluate bio-based solvents, analyzed complex reaction mixtures using HPLC, and documented findings in a comprehensive technical report now referenced by our department’s sustainability task force. This project underscored my ability to thrive in collaborative research environments, a critical asset for contributing effectively within your Montreal team.</w:t>
      </w:r>
    </w:p>
    <w:p>
      <w:pPr>
        <w:pStyle w:val="BodyText"/>
      </w:pPr>
      <w:r>
        <w:t xml:space="preserve">What sets me apart is my active engagement within Canada’s Montreal scientific community. I am not merely an academic; I am a committed participant in the local ecosystem. For the past two summers, I volunteered at the Montréal Science Centre’s educational outreach program, designing and facilitating chemistry demonstrations for high school students—particularly those from underrepresented communities—in French and English. This experience honed my ability to communicate complex chemical concepts clearly (a vital skill when collaborating with bilingual teams in Montreal) and deepened my appreciation for science’s societal impact. Furthermore, I am currently completing a Professional Development Certificate in Laboratory Management through the Institute of Technology at Concordia University, focusing specifically on quality control protocols critical to pharmaceutical manufacturing—a sector where Montreal holds a 20% national market share according to Industry Canada reports.</w:t>
      </w:r>
    </w:p>
    <w:p>
      <w:pPr>
        <w:pStyle w:val="BodyText"/>
      </w:pPr>
      <w:r>
        <w:t xml:space="preserve">My technical proficiency directly addresses the requirements outlined for this Chemist Internship. I am highly skilled in operating and maintaining key analytical instruments including GC-MS, HPLC, FTIR spectroscopy, and elemental analyzers. I possess extensive experience with data analysis software (OriginLab, ChemDraw) and adhere strictly to laboratory safety standards—holding a valid Canadian WHMIS certification since 2022. Crucially, I am fluent in French (Bilingual C1 level), enabling seamless communication within Montreal’s predominantly Francophone scientific workplaces and fostering effective collaboration with colleagues across departments. For instance, during my internship at the Institut de recherche en santé publique du Québec (IRSPQ), I regularly interacted with French-speaking researchers to analyze water quality samples, translating findings for community health reports—a testament to my ability to thrive in Montreal’s unique cultural and professional environment.</w:t>
      </w:r>
    </w:p>
    <w:p>
      <w:pPr>
        <w:pStyle w:val="BodyText"/>
      </w:pPr>
      <w:r>
        <w:t xml:space="preserve">I am particularly drawn to [Company Name] because of your pioneering work in [Mention Specific Project/Initiative - e.g., "developing novel biodegradable polymers for medical devices" or "advancing drug delivery systems for rare diseases"], a field where Montreal has emerged as a national leader. Your recent partnership with the University of Montreal on sustainable catalyst development mirrors my academic focus, and I am confident that my research on solvent reduction could complement your existing efforts to minimize environmental impact in chemical processes. I am eager to apply my skills in analytical chemistry within your state-of-the-art facilities, learn from industry experts, and contribute meaningfully to projects that directly benefit Montreal’s communities through scientific innovation.</w:t>
      </w:r>
    </w:p>
    <w:p>
      <w:pPr>
        <w:pStyle w:val="BodyText"/>
      </w:pPr>
      <w:r>
        <w:t xml:space="preserve">Montreal is more than a location for me; it’s the vibrant heart of my professional identity. Growing up here, I have witnessed firsthand how Montreal’s unique blend of French heritage and international academic excellence fosters groundbreaking science—from the pioneering work at the Centre de recherche du CHUM to the biotech startups flourishing in Saint-Laurent. I am not just seeking an internship; I am seeking to become a contributing member of this community. My commitment to lifelong learning, cultural adaptability, and dedication to ethical scientific practice align perfectly with Montreal’s collaborative spirit and Canada’s strong emphasis on integrity in research.</w:t>
      </w:r>
    </w:p>
    <w:p>
      <w:pPr>
        <w:pStyle w:val="BodyText"/>
      </w:pPr>
      <w:r>
        <w:t xml:space="preserve">Thank you for considering my application as a highly motivated Chemist Intern candidate. I have attached my resume, which provides further detail on my academic projects, technical skills, and volunteer experience within the Montreal scientific network. I am eager to discuss how my proactive approach to analytical chemistry and dedication to contributing to Canada’s scientific advancement can benefit [Company Name] during an interview at your earliest convenience. Please feel free to contact me by phone at (514) 555-0198 or email at j.smith@email.com.</w:t>
      </w:r>
    </w:p>
    <w:p>
      <w:pPr>
        <w:pStyle w:val="BodyText"/>
      </w:pPr>
      <w:r>
        <w:t xml:space="preserve">I look forward to the possibility of contributing my passion and skills to your team in Montreal, Canada, and helping drive innovative solutions in chemical science for the future.</w:t>
      </w:r>
    </w:p>
    <w:p>
      <w:pPr>
        <w:pStyle w:val="BodyText"/>
      </w:pPr>
      <w:r>
        <w:t xml:space="preserve">Sincerely,</w:t>
      </w:r>
      <w:r>
        <w:br/>
      </w:r>
      <w:r>
        <w:rPr>
          <w:bCs/>
          <w:b/>
        </w:rPr>
        <w:t xml:space="preserve">Jonathan Smith</w:t>
      </w:r>
      <w:r>
        <w:br/>
      </w:r>
      <w:r>
        <w:t xml:space="preserve">BSc Chemistry Candidate (Expected Graduation: May 2024)</w:t>
      </w:r>
      <w:r>
        <w:br/>
      </w:r>
      <w:r>
        <w:t xml:space="preserve">McGill University, Montreal, Quebec</w:t>
      </w:r>
      <w:r>
        <w:br/>
      </w:r>
      <w:r>
        <w:t xml:space="preserve">Phone: (514) 555-0198 | Email: j.smith@email.com</w:t>
      </w:r>
      <w:r>
        <w:br/>
      </w:r>
      <w:r>
        <w:t xml:space="preserve">LinkedIn: linkedin.com/in/jonathansmithchemistry</w:t>
      </w:r>
    </w:p>
    <w:p>
      <w:pPr>
        <w:pStyle w:val="BodyText"/>
      </w:pPr>
      <w:r>
        <w:t xml:space="preserve">This letter is written in accordance with Canadian workplace standards and Montreal’s cultural context, emphasizing bilingual competence, community integration, and alignment with Quebec’s scientific priorities as a key aspect of the Chemist Internship application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dc:title>
  <dc:creator/>
  <dc:language>en</dc:language>
  <cp:keywords/>
  <dcterms:created xsi:type="dcterms:W3CDTF">2026-05-02T17:51:33Z</dcterms:created>
  <dcterms:modified xsi:type="dcterms:W3CDTF">2026-05-02T17:51:33Z</dcterms:modified>
</cp:coreProperties>
</file>

<file path=docProps/custom.xml><?xml version="1.0" encoding="utf-8"?>
<Properties xmlns="http://schemas.openxmlformats.org/officeDocument/2006/custom-properties" xmlns:vt="http://schemas.openxmlformats.org/officeDocument/2006/docPropsVTypes"/>
</file>